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9CB88" w14:textId="5DC767B3" w:rsidR="00040E35" w:rsidRDefault="000B2C3D" w:rsidP="002C0FCF">
      <w:pPr>
        <w:jc w:val="center"/>
        <w:rPr>
          <w:b/>
          <w:bCs/>
          <w:sz w:val="32"/>
          <w:szCs w:val="32"/>
        </w:rPr>
      </w:pPr>
      <w:r>
        <w:rPr>
          <w:b/>
          <w:bCs/>
          <w:sz w:val="32"/>
          <w:szCs w:val="32"/>
        </w:rPr>
        <w:t xml:space="preserve">AM </w:t>
      </w:r>
      <w:r w:rsidR="002C0FCF" w:rsidRPr="002C0FCF">
        <w:rPr>
          <w:b/>
          <w:bCs/>
          <w:sz w:val="32"/>
          <w:szCs w:val="32"/>
        </w:rPr>
        <w:t>Shift Task Chart</w:t>
      </w:r>
    </w:p>
    <w:p w14:paraId="50F4E2E0" w14:textId="111E757E" w:rsidR="007E20A7" w:rsidRPr="000B2C3D" w:rsidRDefault="000A7FC4" w:rsidP="007E20A7">
      <w:pPr>
        <w:rPr>
          <w:b/>
          <w:bCs/>
        </w:rPr>
      </w:pPr>
      <w:r>
        <w:rPr>
          <w:b/>
          <w:bCs/>
          <w:sz w:val="32"/>
          <w:szCs w:val="32"/>
        </w:rPr>
        <w:t>AM Cleaning</w:t>
      </w:r>
      <w:r>
        <w:rPr>
          <w:b/>
          <w:bCs/>
          <w:sz w:val="32"/>
          <w:szCs w:val="32"/>
        </w:rPr>
        <w:tab/>
      </w:r>
      <w:r w:rsidR="00625575">
        <w:rPr>
          <w:b/>
          <w:bCs/>
          <w:sz w:val="32"/>
          <w:szCs w:val="32"/>
        </w:rPr>
        <w:t xml:space="preserve"> {</w:t>
      </w:r>
      <w:r w:rsidR="00625575">
        <w:rPr>
          <w:b/>
          <w:bCs/>
        </w:rPr>
        <w:t>Sun/Mon/Tue/Weds/Thu/Fri/Sat</w:t>
      </w:r>
      <w:r w:rsidR="000B1873">
        <w:rPr>
          <w:b/>
          <w:bCs/>
        </w:rPr>
        <w:t>:</w:t>
      </w:r>
      <w:r w:rsidR="00625575">
        <w:rPr>
          <w:b/>
          <w:bCs/>
        </w:rPr>
        <w:t xml:space="preserve"> 9a-11a</w:t>
      </w:r>
      <w:r w:rsidR="000B2C3D">
        <w:rPr>
          <w:b/>
          <w:bCs/>
          <w:sz w:val="32"/>
          <w:szCs w:val="32"/>
        </w:rPr>
        <w:t>}</w:t>
      </w:r>
      <w:r w:rsidR="000B2C3D">
        <w:rPr>
          <w:b/>
          <w:bCs/>
          <w:sz w:val="32"/>
          <w:szCs w:val="32"/>
        </w:rPr>
        <w:tab/>
      </w:r>
      <w:r w:rsidR="000B2C3D">
        <w:rPr>
          <w:b/>
          <w:bCs/>
          <w:sz w:val="32"/>
          <w:szCs w:val="32"/>
        </w:rPr>
        <w:tab/>
      </w:r>
      <w:r w:rsidR="000B2C3D">
        <w:rPr>
          <w:b/>
          <w:bCs/>
          <w:sz w:val="32"/>
          <w:szCs w:val="32"/>
        </w:rPr>
        <w:tab/>
        <w:t xml:space="preserve">         </w:t>
      </w:r>
      <w:r w:rsidR="000B2C3D">
        <w:rPr>
          <w:b/>
          <w:bCs/>
        </w:rPr>
        <w:t>S / M / T / W / T / F / S</w:t>
      </w:r>
    </w:p>
    <w:tbl>
      <w:tblPr>
        <w:tblStyle w:val="TableGrid"/>
        <w:tblW w:w="0" w:type="auto"/>
        <w:tblLook w:val="04A0" w:firstRow="1" w:lastRow="0" w:firstColumn="1" w:lastColumn="0" w:noHBand="0" w:noVBand="1"/>
      </w:tblPr>
      <w:tblGrid>
        <w:gridCol w:w="8475"/>
        <w:gridCol w:w="331"/>
        <w:gridCol w:w="332"/>
        <w:gridCol w:w="331"/>
        <w:gridCol w:w="331"/>
        <w:gridCol w:w="331"/>
        <w:gridCol w:w="331"/>
        <w:gridCol w:w="328"/>
      </w:tblGrid>
      <w:tr w:rsidR="000B2C3D" w14:paraId="43637288" w14:textId="77777777" w:rsidTr="000B2C3D">
        <w:tc>
          <w:tcPr>
            <w:tcW w:w="8475" w:type="dxa"/>
          </w:tcPr>
          <w:p w14:paraId="3AD08A94" w14:textId="70C0719C" w:rsidR="000B2C3D" w:rsidRPr="002C0FCF" w:rsidRDefault="000B2C3D" w:rsidP="002C0FCF">
            <w:pPr>
              <w:rPr>
                <w:sz w:val="24"/>
                <w:szCs w:val="24"/>
              </w:rPr>
            </w:pPr>
            <w:r>
              <w:rPr>
                <w:b/>
                <w:bCs/>
                <w:sz w:val="24"/>
                <w:szCs w:val="24"/>
              </w:rPr>
              <w:t xml:space="preserve">Litter Boxes </w:t>
            </w:r>
            <w:r w:rsidRPr="002C0FCF">
              <w:t xml:space="preserve">(Scoop </w:t>
            </w:r>
            <w:r w:rsidR="000A7FC4">
              <w:t xml:space="preserve">Main Room, Kitten Room, &amp; Zen Room </w:t>
            </w:r>
            <w:r w:rsidRPr="002C0FCF">
              <w:t>thoroughly and add litter as necessary. Report any diarrhea or potty accidents/inappropriate urination outside of boxes on Volunteer Group Page)</w:t>
            </w:r>
          </w:p>
        </w:tc>
        <w:tc>
          <w:tcPr>
            <w:tcW w:w="331" w:type="dxa"/>
          </w:tcPr>
          <w:p w14:paraId="15F07D3B" w14:textId="77777777" w:rsidR="000B2C3D" w:rsidRDefault="000B2C3D" w:rsidP="002C0FCF">
            <w:pPr>
              <w:rPr>
                <w:sz w:val="24"/>
                <w:szCs w:val="24"/>
              </w:rPr>
            </w:pPr>
          </w:p>
        </w:tc>
        <w:tc>
          <w:tcPr>
            <w:tcW w:w="332" w:type="dxa"/>
          </w:tcPr>
          <w:p w14:paraId="2F230681" w14:textId="7E36C355" w:rsidR="000B2C3D" w:rsidRDefault="000B2C3D" w:rsidP="002C0FCF">
            <w:pPr>
              <w:rPr>
                <w:sz w:val="24"/>
                <w:szCs w:val="24"/>
              </w:rPr>
            </w:pPr>
          </w:p>
        </w:tc>
        <w:tc>
          <w:tcPr>
            <w:tcW w:w="331" w:type="dxa"/>
          </w:tcPr>
          <w:p w14:paraId="13FFAC25" w14:textId="00B8084C" w:rsidR="000B2C3D" w:rsidRDefault="000B2C3D" w:rsidP="002C0FCF">
            <w:pPr>
              <w:rPr>
                <w:sz w:val="24"/>
                <w:szCs w:val="24"/>
              </w:rPr>
            </w:pPr>
          </w:p>
        </w:tc>
        <w:tc>
          <w:tcPr>
            <w:tcW w:w="331" w:type="dxa"/>
          </w:tcPr>
          <w:p w14:paraId="2B855753" w14:textId="7E0EAC94" w:rsidR="000B2C3D" w:rsidRDefault="000B2C3D" w:rsidP="002C0FCF">
            <w:pPr>
              <w:rPr>
                <w:sz w:val="24"/>
                <w:szCs w:val="24"/>
              </w:rPr>
            </w:pPr>
          </w:p>
        </w:tc>
        <w:tc>
          <w:tcPr>
            <w:tcW w:w="331" w:type="dxa"/>
          </w:tcPr>
          <w:p w14:paraId="5EB601DB" w14:textId="4FA9433D" w:rsidR="000B2C3D" w:rsidRDefault="000B2C3D" w:rsidP="002C0FCF">
            <w:pPr>
              <w:rPr>
                <w:sz w:val="24"/>
                <w:szCs w:val="24"/>
              </w:rPr>
            </w:pPr>
          </w:p>
        </w:tc>
        <w:tc>
          <w:tcPr>
            <w:tcW w:w="331" w:type="dxa"/>
          </w:tcPr>
          <w:p w14:paraId="6AA2C86B" w14:textId="0E7FFA67" w:rsidR="000B2C3D" w:rsidRDefault="000B2C3D" w:rsidP="002C0FCF">
            <w:pPr>
              <w:rPr>
                <w:sz w:val="24"/>
                <w:szCs w:val="24"/>
              </w:rPr>
            </w:pPr>
          </w:p>
        </w:tc>
        <w:tc>
          <w:tcPr>
            <w:tcW w:w="328" w:type="dxa"/>
          </w:tcPr>
          <w:p w14:paraId="6D6128B4" w14:textId="3B0930D2" w:rsidR="000B2C3D" w:rsidRDefault="000B2C3D" w:rsidP="002C0FCF">
            <w:pPr>
              <w:rPr>
                <w:sz w:val="24"/>
                <w:szCs w:val="24"/>
              </w:rPr>
            </w:pPr>
          </w:p>
        </w:tc>
      </w:tr>
      <w:tr w:rsidR="000B2C3D" w14:paraId="2F1407AA" w14:textId="77777777" w:rsidTr="000B2C3D">
        <w:tc>
          <w:tcPr>
            <w:tcW w:w="8475" w:type="dxa"/>
          </w:tcPr>
          <w:p w14:paraId="7D63DAC9" w14:textId="08ADEF11" w:rsidR="000B2C3D" w:rsidRPr="007E20A7" w:rsidRDefault="000B2C3D" w:rsidP="002C0FCF">
            <w:r w:rsidRPr="007E20A7">
              <w:rPr>
                <w:b/>
                <w:bCs/>
                <w:sz w:val="24"/>
                <w:szCs w:val="24"/>
              </w:rPr>
              <w:t>Vacuum</w:t>
            </w:r>
            <w:r>
              <w:rPr>
                <w:b/>
                <w:bCs/>
                <w:sz w:val="24"/>
                <w:szCs w:val="24"/>
              </w:rPr>
              <w:t xml:space="preserve"> </w:t>
            </w:r>
            <w:r>
              <w:t xml:space="preserve">(Pick up toys and litter mats and thoroughly vacuum floors &amp; carpets) </w:t>
            </w:r>
          </w:p>
        </w:tc>
        <w:tc>
          <w:tcPr>
            <w:tcW w:w="331" w:type="dxa"/>
          </w:tcPr>
          <w:p w14:paraId="3B4E9908" w14:textId="77777777" w:rsidR="000B2C3D" w:rsidRDefault="000B2C3D" w:rsidP="002C0FCF">
            <w:pPr>
              <w:rPr>
                <w:sz w:val="24"/>
                <w:szCs w:val="24"/>
              </w:rPr>
            </w:pPr>
          </w:p>
        </w:tc>
        <w:tc>
          <w:tcPr>
            <w:tcW w:w="332" w:type="dxa"/>
          </w:tcPr>
          <w:p w14:paraId="4FFEF868" w14:textId="545E28C3" w:rsidR="000B2C3D" w:rsidRDefault="000B2C3D" w:rsidP="002C0FCF">
            <w:pPr>
              <w:rPr>
                <w:sz w:val="24"/>
                <w:szCs w:val="24"/>
              </w:rPr>
            </w:pPr>
          </w:p>
        </w:tc>
        <w:tc>
          <w:tcPr>
            <w:tcW w:w="331" w:type="dxa"/>
          </w:tcPr>
          <w:p w14:paraId="219CC8E7" w14:textId="09384D6D" w:rsidR="000B2C3D" w:rsidRDefault="000B2C3D" w:rsidP="002C0FCF">
            <w:pPr>
              <w:rPr>
                <w:sz w:val="24"/>
                <w:szCs w:val="24"/>
              </w:rPr>
            </w:pPr>
          </w:p>
        </w:tc>
        <w:tc>
          <w:tcPr>
            <w:tcW w:w="331" w:type="dxa"/>
          </w:tcPr>
          <w:p w14:paraId="4CDD0D28" w14:textId="1B6F8DBA" w:rsidR="000B2C3D" w:rsidRDefault="000B2C3D" w:rsidP="002C0FCF">
            <w:pPr>
              <w:rPr>
                <w:sz w:val="24"/>
                <w:szCs w:val="24"/>
              </w:rPr>
            </w:pPr>
          </w:p>
        </w:tc>
        <w:tc>
          <w:tcPr>
            <w:tcW w:w="331" w:type="dxa"/>
          </w:tcPr>
          <w:p w14:paraId="5A7F4B78" w14:textId="28011706" w:rsidR="000B2C3D" w:rsidRDefault="000B2C3D" w:rsidP="002C0FCF">
            <w:pPr>
              <w:rPr>
                <w:sz w:val="24"/>
                <w:szCs w:val="24"/>
              </w:rPr>
            </w:pPr>
          </w:p>
        </w:tc>
        <w:tc>
          <w:tcPr>
            <w:tcW w:w="331" w:type="dxa"/>
          </w:tcPr>
          <w:p w14:paraId="4009607A" w14:textId="1E87CAE4" w:rsidR="000B2C3D" w:rsidRDefault="000B2C3D" w:rsidP="002C0FCF">
            <w:pPr>
              <w:rPr>
                <w:sz w:val="24"/>
                <w:szCs w:val="24"/>
              </w:rPr>
            </w:pPr>
          </w:p>
        </w:tc>
        <w:tc>
          <w:tcPr>
            <w:tcW w:w="328" w:type="dxa"/>
          </w:tcPr>
          <w:p w14:paraId="7ACD3FC3" w14:textId="425B34E7" w:rsidR="000B2C3D" w:rsidRDefault="000B2C3D" w:rsidP="002C0FCF">
            <w:pPr>
              <w:rPr>
                <w:sz w:val="24"/>
                <w:szCs w:val="24"/>
              </w:rPr>
            </w:pPr>
          </w:p>
        </w:tc>
      </w:tr>
      <w:tr w:rsidR="000B2C3D" w14:paraId="05BC928F" w14:textId="77777777" w:rsidTr="000B2C3D">
        <w:tc>
          <w:tcPr>
            <w:tcW w:w="8475" w:type="dxa"/>
          </w:tcPr>
          <w:p w14:paraId="2E76C6EC" w14:textId="5F150F9E" w:rsidR="000B2C3D" w:rsidRPr="00625575" w:rsidRDefault="000B2C3D" w:rsidP="002C0FCF">
            <w:r>
              <w:rPr>
                <w:b/>
                <w:bCs/>
                <w:sz w:val="24"/>
                <w:szCs w:val="24"/>
              </w:rPr>
              <w:t>Spot Check</w:t>
            </w:r>
            <w:r w:rsidR="000A7FC4">
              <w:rPr>
                <w:b/>
                <w:bCs/>
                <w:sz w:val="24"/>
                <w:szCs w:val="24"/>
              </w:rPr>
              <w:t xml:space="preserve"> </w:t>
            </w:r>
            <w:r>
              <w:t>(Check for vomit, boogers, pee, poop, spills, etc. on c</w:t>
            </w:r>
            <w:r w:rsidR="000A7FC4">
              <w:t>hairs</w:t>
            </w:r>
            <w:r>
              <w:t xml:space="preserve">, surfaces, walls and clean as necessary. </w:t>
            </w:r>
            <w:r w:rsidR="000A7FC4">
              <w:t xml:space="preserve">Mop if necessary. </w:t>
            </w:r>
            <w:r>
              <w:t>Please report anything concerning to the volunteer group on Facebook)</w:t>
            </w:r>
          </w:p>
        </w:tc>
        <w:tc>
          <w:tcPr>
            <w:tcW w:w="331" w:type="dxa"/>
          </w:tcPr>
          <w:p w14:paraId="42835BE6" w14:textId="77777777" w:rsidR="000B2C3D" w:rsidRDefault="000B2C3D" w:rsidP="002C0FCF">
            <w:pPr>
              <w:rPr>
                <w:sz w:val="24"/>
                <w:szCs w:val="24"/>
              </w:rPr>
            </w:pPr>
          </w:p>
        </w:tc>
        <w:tc>
          <w:tcPr>
            <w:tcW w:w="332" w:type="dxa"/>
          </w:tcPr>
          <w:p w14:paraId="4346D8E5" w14:textId="515199BA" w:rsidR="000B2C3D" w:rsidRDefault="000B2C3D" w:rsidP="002C0FCF">
            <w:pPr>
              <w:rPr>
                <w:sz w:val="24"/>
                <w:szCs w:val="24"/>
              </w:rPr>
            </w:pPr>
          </w:p>
        </w:tc>
        <w:tc>
          <w:tcPr>
            <w:tcW w:w="331" w:type="dxa"/>
          </w:tcPr>
          <w:p w14:paraId="5DFC3EE3" w14:textId="038C9543" w:rsidR="000B2C3D" w:rsidRDefault="000B2C3D" w:rsidP="002C0FCF">
            <w:pPr>
              <w:rPr>
                <w:sz w:val="24"/>
                <w:szCs w:val="24"/>
              </w:rPr>
            </w:pPr>
          </w:p>
        </w:tc>
        <w:tc>
          <w:tcPr>
            <w:tcW w:w="331" w:type="dxa"/>
          </w:tcPr>
          <w:p w14:paraId="7D39EF06" w14:textId="16D3FF77" w:rsidR="000B2C3D" w:rsidRDefault="000B2C3D" w:rsidP="002C0FCF">
            <w:pPr>
              <w:rPr>
                <w:sz w:val="24"/>
                <w:szCs w:val="24"/>
              </w:rPr>
            </w:pPr>
          </w:p>
        </w:tc>
        <w:tc>
          <w:tcPr>
            <w:tcW w:w="331" w:type="dxa"/>
          </w:tcPr>
          <w:p w14:paraId="056541D4" w14:textId="574E986A" w:rsidR="000B2C3D" w:rsidRDefault="000B2C3D" w:rsidP="002C0FCF">
            <w:pPr>
              <w:rPr>
                <w:sz w:val="24"/>
                <w:szCs w:val="24"/>
              </w:rPr>
            </w:pPr>
          </w:p>
        </w:tc>
        <w:tc>
          <w:tcPr>
            <w:tcW w:w="331" w:type="dxa"/>
          </w:tcPr>
          <w:p w14:paraId="68FDE14E" w14:textId="607F0EBD" w:rsidR="000B2C3D" w:rsidRDefault="000B2C3D" w:rsidP="002C0FCF">
            <w:pPr>
              <w:rPr>
                <w:sz w:val="24"/>
                <w:szCs w:val="24"/>
              </w:rPr>
            </w:pPr>
          </w:p>
        </w:tc>
        <w:tc>
          <w:tcPr>
            <w:tcW w:w="328" w:type="dxa"/>
          </w:tcPr>
          <w:p w14:paraId="1DBA0E20" w14:textId="42C70B00" w:rsidR="000B2C3D" w:rsidRDefault="000B2C3D" w:rsidP="002C0FCF">
            <w:pPr>
              <w:rPr>
                <w:sz w:val="24"/>
                <w:szCs w:val="24"/>
              </w:rPr>
            </w:pPr>
          </w:p>
        </w:tc>
      </w:tr>
      <w:tr w:rsidR="000B2C3D" w14:paraId="73A3CE36" w14:textId="77777777" w:rsidTr="000B2C3D">
        <w:tc>
          <w:tcPr>
            <w:tcW w:w="8475" w:type="dxa"/>
          </w:tcPr>
          <w:p w14:paraId="2E4F1C84" w14:textId="3BF24EAA" w:rsidR="000B2C3D" w:rsidRPr="00640EC6" w:rsidRDefault="000B2C3D" w:rsidP="002C0FCF">
            <w:r w:rsidRPr="00640EC6">
              <w:rPr>
                <w:b/>
                <w:bCs/>
                <w:sz w:val="24"/>
                <w:szCs w:val="24"/>
              </w:rPr>
              <w:t>Sanitize Hard Surfaces</w:t>
            </w:r>
            <w:r>
              <w:rPr>
                <w:b/>
                <w:bCs/>
                <w:sz w:val="24"/>
                <w:szCs w:val="24"/>
              </w:rPr>
              <w:t xml:space="preserve"> </w:t>
            </w:r>
            <w:r>
              <w:t xml:space="preserve">(Use cleaning wipes to wipe down feeding station tables, desk, shelves, window sills, and </w:t>
            </w:r>
            <w:r w:rsidR="000B1873">
              <w:t>fixtures in the Lounge, Zen Room, Kitten Room, Bathroom &amp; Front Desk area</w:t>
            </w:r>
            <w:r>
              <w:t>)</w:t>
            </w:r>
          </w:p>
        </w:tc>
        <w:tc>
          <w:tcPr>
            <w:tcW w:w="331" w:type="dxa"/>
          </w:tcPr>
          <w:p w14:paraId="16AA16A3" w14:textId="77777777" w:rsidR="000B2C3D" w:rsidRDefault="000B2C3D" w:rsidP="002C0FCF">
            <w:pPr>
              <w:rPr>
                <w:sz w:val="24"/>
                <w:szCs w:val="24"/>
              </w:rPr>
            </w:pPr>
          </w:p>
        </w:tc>
        <w:tc>
          <w:tcPr>
            <w:tcW w:w="332" w:type="dxa"/>
          </w:tcPr>
          <w:p w14:paraId="462E1E9C" w14:textId="44694C8A" w:rsidR="000B2C3D" w:rsidRDefault="000B2C3D" w:rsidP="002C0FCF">
            <w:pPr>
              <w:rPr>
                <w:sz w:val="24"/>
                <w:szCs w:val="24"/>
              </w:rPr>
            </w:pPr>
          </w:p>
        </w:tc>
        <w:tc>
          <w:tcPr>
            <w:tcW w:w="331" w:type="dxa"/>
          </w:tcPr>
          <w:p w14:paraId="388C62FF" w14:textId="0FFBB3D1" w:rsidR="000B2C3D" w:rsidRDefault="000B2C3D" w:rsidP="002C0FCF">
            <w:pPr>
              <w:rPr>
                <w:sz w:val="24"/>
                <w:szCs w:val="24"/>
              </w:rPr>
            </w:pPr>
          </w:p>
        </w:tc>
        <w:tc>
          <w:tcPr>
            <w:tcW w:w="331" w:type="dxa"/>
          </w:tcPr>
          <w:p w14:paraId="679ABD97" w14:textId="31056F52" w:rsidR="000B2C3D" w:rsidRDefault="000B2C3D" w:rsidP="002C0FCF">
            <w:pPr>
              <w:rPr>
                <w:sz w:val="24"/>
                <w:szCs w:val="24"/>
              </w:rPr>
            </w:pPr>
          </w:p>
        </w:tc>
        <w:tc>
          <w:tcPr>
            <w:tcW w:w="331" w:type="dxa"/>
          </w:tcPr>
          <w:p w14:paraId="11748A5C" w14:textId="3293B530" w:rsidR="000B2C3D" w:rsidRDefault="000B2C3D" w:rsidP="002C0FCF">
            <w:pPr>
              <w:rPr>
                <w:sz w:val="24"/>
                <w:szCs w:val="24"/>
              </w:rPr>
            </w:pPr>
          </w:p>
        </w:tc>
        <w:tc>
          <w:tcPr>
            <w:tcW w:w="331" w:type="dxa"/>
          </w:tcPr>
          <w:p w14:paraId="56B84654" w14:textId="189B1B57" w:rsidR="000B2C3D" w:rsidRDefault="000B2C3D" w:rsidP="002C0FCF">
            <w:pPr>
              <w:rPr>
                <w:sz w:val="24"/>
                <w:szCs w:val="24"/>
              </w:rPr>
            </w:pPr>
          </w:p>
        </w:tc>
        <w:tc>
          <w:tcPr>
            <w:tcW w:w="328" w:type="dxa"/>
          </w:tcPr>
          <w:p w14:paraId="2C05C002" w14:textId="6EB95329" w:rsidR="000B2C3D" w:rsidRDefault="000B2C3D" w:rsidP="002C0FCF">
            <w:pPr>
              <w:rPr>
                <w:sz w:val="24"/>
                <w:szCs w:val="24"/>
              </w:rPr>
            </w:pPr>
          </w:p>
        </w:tc>
      </w:tr>
      <w:tr w:rsidR="000B2C3D" w14:paraId="354812B3" w14:textId="77777777" w:rsidTr="000B2C3D">
        <w:tc>
          <w:tcPr>
            <w:tcW w:w="8475" w:type="dxa"/>
          </w:tcPr>
          <w:p w14:paraId="31AE7D0D" w14:textId="3C3DF5DE" w:rsidR="000B2C3D" w:rsidRPr="00640EC6" w:rsidRDefault="000B2C3D" w:rsidP="002C0FCF">
            <w:r>
              <w:rPr>
                <w:b/>
                <w:bCs/>
                <w:sz w:val="24"/>
                <w:szCs w:val="24"/>
              </w:rPr>
              <w:t xml:space="preserve">Trash </w:t>
            </w:r>
            <w:r>
              <w:t>(Take out trash bags with litter, food cans, paper food plates, and any boxes to dumpster)</w:t>
            </w:r>
          </w:p>
        </w:tc>
        <w:tc>
          <w:tcPr>
            <w:tcW w:w="331" w:type="dxa"/>
          </w:tcPr>
          <w:p w14:paraId="44CAFFD7" w14:textId="77777777" w:rsidR="000B2C3D" w:rsidRDefault="000B2C3D" w:rsidP="002C0FCF">
            <w:pPr>
              <w:rPr>
                <w:sz w:val="24"/>
                <w:szCs w:val="24"/>
              </w:rPr>
            </w:pPr>
          </w:p>
        </w:tc>
        <w:tc>
          <w:tcPr>
            <w:tcW w:w="332" w:type="dxa"/>
          </w:tcPr>
          <w:p w14:paraId="5FD3D82D" w14:textId="16333027" w:rsidR="000B2C3D" w:rsidRDefault="000B2C3D" w:rsidP="002C0FCF">
            <w:pPr>
              <w:rPr>
                <w:sz w:val="24"/>
                <w:szCs w:val="24"/>
              </w:rPr>
            </w:pPr>
          </w:p>
        </w:tc>
        <w:tc>
          <w:tcPr>
            <w:tcW w:w="331" w:type="dxa"/>
          </w:tcPr>
          <w:p w14:paraId="3AC12EEE" w14:textId="72591DA9" w:rsidR="000B2C3D" w:rsidRDefault="000B2C3D" w:rsidP="002C0FCF">
            <w:pPr>
              <w:rPr>
                <w:sz w:val="24"/>
                <w:szCs w:val="24"/>
              </w:rPr>
            </w:pPr>
          </w:p>
        </w:tc>
        <w:tc>
          <w:tcPr>
            <w:tcW w:w="331" w:type="dxa"/>
          </w:tcPr>
          <w:p w14:paraId="553F490D" w14:textId="7CBEB20A" w:rsidR="000B2C3D" w:rsidRDefault="000B2C3D" w:rsidP="002C0FCF">
            <w:pPr>
              <w:rPr>
                <w:sz w:val="24"/>
                <w:szCs w:val="24"/>
              </w:rPr>
            </w:pPr>
          </w:p>
        </w:tc>
        <w:tc>
          <w:tcPr>
            <w:tcW w:w="331" w:type="dxa"/>
          </w:tcPr>
          <w:p w14:paraId="1A1986E1" w14:textId="36682AD0" w:rsidR="000B2C3D" w:rsidRDefault="000B2C3D" w:rsidP="002C0FCF">
            <w:pPr>
              <w:rPr>
                <w:sz w:val="24"/>
                <w:szCs w:val="24"/>
              </w:rPr>
            </w:pPr>
          </w:p>
        </w:tc>
        <w:tc>
          <w:tcPr>
            <w:tcW w:w="331" w:type="dxa"/>
          </w:tcPr>
          <w:p w14:paraId="1535A7AA" w14:textId="3EECB647" w:rsidR="000B2C3D" w:rsidRDefault="000B2C3D" w:rsidP="002C0FCF">
            <w:pPr>
              <w:rPr>
                <w:sz w:val="24"/>
                <w:szCs w:val="24"/>
              </w:rPr>
            </w:pPr>
          </w:p>
        </w:tc>
        <w:tc>
          <w:tcPr>
            <w:tcW w:w="328" w:type="dxa"/>
          </w:tcPr>
          <w:p w14:paraId="0E001C3D" w14:textId="766ED6DC" w:rsidR="000B2C3D" w:rsidRDefault="000B2C3D" w:rsidP="002C0FCF">
            <w:pPr>
              <w:rPr>
                <w:sz w:val="24"/>
                <w:szCs w:val="24"/>
              </w:rPr>
            </w:pPr>
          </w:p>
        </w:tc>
      </w:tr>
      <w:tr w:rsidR="000B2C3D" w14:paraId="5B965B74" w14:textId="77777777" w:rsidTr="000B2C3D">
        <w:tc>
          <w:tcPr>
            <w:tcW w:w="8475" w:type="dxa"/>
          </w:tcPr>
          <w:p w14:paraId="49BC2896" w14:textId="4C997510" w:rsidR="000B2C3D" w:rsidRPr="00640EC6" w:rsidRDefault="000B2C3D" w:rsidP="002C0FCF">
            <w:r>
              <w:rPr>
                <w:b/>
                <w:bCs/>
                <w:sz w:val="24"/>
                <w:szCs w:val="24"/>
              </w:rPr>
              <w:t xml:space="preserve">Laundry </w:t>
            </w:r>
            <w:r>
              <w:t>(Check bed liners</w:t>
            </w:r>
            <w:r w:rsidR="000A7FC4">
              <w:t xml:space="preserve"> </w:t>
            </w:r>
            <w:r>
              <w:t xml:space="preserve">and crate pads to see if they need to be replaced with fresh linens. Place dirty beds or liners in the laundry basket) </w:t>
            </w:r>
          </w:p>
        </w:tc>
        <w:tc>
          <w:tcPr>
            <w:tcW w:w="331" w:type="dxa"/>
          </w:tcPr>
          <w:p w14:paraId="4D7F1C4D" w14:textId="77777777" w:rsidR="000B2C3D" w:rsidRDefault="000B2C3D" w:rsidP="002C0FCF">
            <w:pPr>
              <w:rPr>
                <w:sz w:val="24"/>
                <w:szCs w:val="24"/>
              </w:rPr>
            </w:pPr>
          </w:p>
        </w:tc>
        <w:tc>
          <w:tcPr>
            <w:tcW w:w="332" w:type="dxa"/>
          </w:tcPr>
          <w:p w14:paraId="25F64E75" w14:textId="3AC5B35F" w:rsidR="000B2C3D" w:rsidRDefault="000B2C3D" w:rsidP="002C0FCF">
            <w:pPr>
              <w:rPr>
                <w:sz w:val="24"/>
                <w:szCs w:val="24"/>
              </w:rPr>
            </w:pPr>
          </w:p>
        </w:tc>
        <w:tc>
          <w:tcPr>
            <w:tcW w:w="331" w:type="dxa"/>
          </w:tcPr>
          <w:p w14:paraId="42C26455" w14:textId="5D1912E2" w:rsidR="000B2C3D" w:rsidRDefault="000B2C3D" w:rsidP="002C0FCF">
            <w:pPr>
              <w:rPr>
                <w:sz w:val="24"/>
                <w:szCs w:val="24"/>
              </w:rPr>
            </w:pPr>
          </w:p>
        </w:tc>
        <w:tc>
          <w:tcPr>
            <w:tcW w:w="331" w:type="dxa"/>
          </w:tcPr>
          <w:p w14:paraId="3F20C157" w14:textId="20323FB2" w:rsidR="000B2C3D" w:rsidRDefault="000B2C3D" w:rsidP="002C0FCF">
            <w:pPr>
              <w:rPr>
                <w:sz w:val="24"/>
                <w:szCs w:val="24"/>
              </w:rPr>
            </w:pPr>
          </w:p>
        </w:tc>
        <w:tc>
          <w:tcPr>
            <w:tcW w:w="331" w:type="dxa"/>
          </w:tcPr>
          <w:p w14:paraId="3183C55B" w14:textId="77E2493E" w:rsidR="000B2C3D" w:rsidRDefault="000B2C3D" w:rsidP="002C0FCF">
            <w:pPr>
              <w:rPr>
                <w:sz w:val="24"/>
                <w:szCs w:val="24"/>
              </w:rPr>
            </w:pPr>
          </w:p>
        </w:tc>
        <w:tc>
          <w:tcPr>
            <w:tcW w:w="331" w:type="dxa"/>
          </w:tcPr>
          <w:p w14:paraId="034616D9" w14:textId="60582B58" w:rsidR="000B2C3D" w:rsidRDefault="000B2C3D" w:rsidP="002C0FCF">
            <w:pPr>
              <w:rPr>
                <w:sz w:val="24"/>
                <w:szCs w:val="24"/>
              </w:rPr>
            </w:pPr>
          </w:p>
        </w:tc>
        <w:tc>
          <w:tcPr>
            <w:tcW w:w="328" w:type="dxa"/>
          </w:tcPr>
          <w:p w14:paraId="526DDBCE" w14:textId="466DF468" w:rsidR="000B2C3D" w:rsidRDefault="000B2C3D" w:rsidP="002C0FCF">
            <w:pPr>
              <w:rPr>
                <w:sz w:val="24"/>
                <w:szCs w:val="24"/>
              </w:rPr>
            </w:pPr>
          </w:p>
        </w:tc>
      </w:tr>
    </w:tbl>
    <w:p w14:paraId="708DB37D" w14:textId="77777777" w:rsidR="000A7FC4" w:rsidRDefault="000A7FC4" w:rsidP="000A7FC4">
      <w:pPr>
        <w:rPr>
          <w:b/>
          <w:bCs/>
          <w:sz w:val="32"/>
          <w:szCs w:val="32"/>
        </w:rPr>
      </w:pPr>
    </w:p>
    <w:p w14:paraId="61B069DC" w14:textId="3D55C652" w:rsidR="000A7FC4" w:rsidRPr="000B2C3D" w:rsidRDefault="000A7FC4" w:rsidP="000A7FC4">
      <w:pPr>
        <w:rPr>
          <w:b/>
          <w:bCs/>
        </w:rPr>
      </w:pPr>
      <w:r>
        <w:rPr>
          <w:b/>
          <w:bCs/>
          <w:sz w:val="32"/>
          <w:szCs w:val="32"/>
        </w:rPr>
        <w:t xml:space="preserve">AM </w:t>
      </w:r>
      <w:r>
        <w:rPr>
          <w:b/>
          <w:bCs/>
          <w:sz w:val="32"/>
          <w:szCs w:val="32"/>
        </w:rPr>
        <w:t>Cat Care</w:t>
      </w:r>
      <w:r>
        <w:rPr>
          <w:b/>
          <w:bCs/>
          <w:sz w:val="32"/>
          <w:szCs w:val="32"/>
        </w:rPr>
        <w:tab/>
        <w:t xml:space="preserve"> {</w:t>
      </w:r>
      <w:r>
        <w:rPr>
          <w:b/>
          <w:bCs/>
        </w:rPr>
        <w:t>Sun/Mon/Tue/Weds/Thu/Fri/Sat</w:t>
      </w:r>
      <w:r w:rsidR="000B1873">
        <w:rPr>
          <w:b/>
          <w:bCs/>
        </w:rPr>
        <w:t>:</w:t>
      </w:r>
      <w:r>
        <w:rPr>
          <w:b/>
          <w:bCs/>
        </w:rPr>
        <w:t xml:space="preserve"> 9a-11a</w:t>
      </w:r>
      <w:r>
        <w:rPr>
          <w:b/>
          <w:bCs/>
          <w:sz w:val="32"/>
          <w:szCs w:val="32"/>
        </w:rPr>
        <w:t>}</w:t>
      </w:r>
      <w:r>
        <w:rPr>
          <w:b/>
          <w:bCs/>
          <w:sz w:val="32"/>
          <w:szCs w:val="32"/>
        </w:rPr>
        <w:tab/>
      </w:r>
      <w:r>
        <w:rPr>
          <w:b/>
          <w:bCs/>
          <w:sz w:val="32"/>
          <w:szCs w:val="32"/>
        </w:rPr>
        <w:tab/>
      </w:r>
      <w:r>
        <w:rPr>
          <w:b/>
          <w:bCs/>
          <w:sz w:val="32"/>
          <w:szCs w:val="32"/>
        </w:rPr>
        <w:tab/>
        <w:t xml:space="preserve">         </w:t>
      </w:r>
      <w:r>
        <w:rPr>
          <w:b/>
          <w:bCs/>
        </w:rPr>
        <w:t>S / M / T / W / T / F / S</w:t>
      </w:r>
    </w:p>
    <w:tbl>
      <w:tblPr>
        <w:tblStyle w:val="TableGrid"/>
        <w:tblW w:w="0" w:type="auto"/>
        <w:tblLook w:val="04A0" w:firstRow="1" w:lastRow="0" w:firstColumn="1" w:lastColumn="0" w:noHBand="0" w:noVBand="1"/>
      </w:tblPr>
      <w:tblGrid>
        <w:gridCol w:w="8475"/>
        <w:gridCol w:w="331"/>
        <w:gridCol w:w="332"/>
        <w:gridCol w:w="331"/>
        <w:gridCol w:w="331"/>
        <w:gridCol w:w="331"/>
        <w:gridCol w:w="331"/>
        <w:gridCol w:w="328"/>
      </w:tblGrid>
      <w:tr w:rsidR="000A7FC4" w14:paraId="379BBF6E" w14:textId="77777777" w:rsidTr="000B664C">
        <w:tc>
          <w:tcPr>
            <w:tcW w:w="8475" w:type="dxa"/>
          </w:tcPr>
          <w:p w14:paraId="47D9FEDA" w14:textId="2C9D1FA8" w:rsidR="000A7FC4" w:rsidRDefault="000A7FC4" w:rsidP="000B664C">
            <w:pPr>
              <w:rPr>
                <w:sz w:val="24"/>
                <w:szCs w:val="24"/>
              </w:rPr>
            </w:pPr>
            <w:r w:rsidRPr="002C0FCF">
              <w:rPr>
                <w:b/>
                <w:bCs/>
                <w:sz w:val="24"/>
                <w:szCs w:val="24"/>
              </w:rPr>
              <w:t>Wet Food</w:t>
            </w:r>
            <w:r>
              <w:rPr>
                <w:sz w:val="24"/>
                <w:szCs w:val="24"/>
              </w:rPr>
              <w:t xml:space="preserve"> </w:t>
            </w:r>
            <w:r w:rsidRPr="002C0FCF">
              <w:t xml:space="preserve">(Prep wet food in </w:t>
            </w:r>
            <w:r w:rsidR="00F75A59">
              <w:t>storage room</w:t>
            </w:r>
            <w:r w:rsidRPr="002C0FCF">
              <w:t xml:space="preserve">, mix in meds if necessary. ½ </w:t>
            </w:r>
            <w:r>
              <w:t xml:space="preserve">can </w:t>
            </w:r>
            <w:r w:rsidRPr="002C0FCF">
              <w:t xml:space="preserve">per cat) </w:t>
            </w:r>
          </w:p>
        </w:tc>
        <w:tc>
          <w:tcPr>
            <w:tcW w:w="331" w:type="dxa"/>
          </w:tcPr>
          <w:p w14:paraId="1112DA8C" w14:textId="77777777" w:rsidR="000A7FC4" w:rsidRDefault="000A7FC4" w:rsidP="000B664C">
            <w:pPr>
              <w:rPr>
                <w:sz w:val="24"/>
                <w:szCs w:val="24"/>
              </w:rPr>
            </w:pPr>
          </w:p>
        </w:tc>
        <w:tc>
          <w:tcPr>
            <w:tcW w:w="332" w:type="dxa"/>
          </w:tcPr>
          <w:p w14:paraId="1B56EF2C" w14:textId="77777777" w:rsidR="000A7FC4" w:rsidRDefault="000A7FC4" w:rsidP="000B664C">
            <w:pPr>
              <w:rPr>
                <w:sz w:val="24"/>
                <w:szCs w:val="24"/>
              </w:rPr>
            </w:pPr>
          </w:p>
        </w:tc>
        <w:tc>
          <w:tcPr>
            <w:tcW w:w="331" w:type="dxa"/>
          </w:tcPr>
          <w:p w14:paraId="71223B4E" w14:textId="77777777" w:rsidR="000A7FC4" w:rsidRDefault="000A7FC4" w:rsidP="000B664C">
            <w:pPr>
              <w:rPr>
                <w:sz w:val="24"/>
                <w:szCs w:val="24"/>
              </w:rPr>
            </w:pPr>
          </w:p>
        </w:tc>
        <w:tc>
          <w:tcPr>
            <w:tcW w:w="331" w:type="dxa"/>
          </w:tcPr>
          <w:p w14:paraId="494A14C0" w14:textId="77777777" w:rsidR="000A7FC4" w:rsidRDefault="000A7FC4" w:rsidP="000B664C">
            <w:pPr>
              <w:rPr>
                <w:sz w:val="24"/>
                <w:szCs w:val="24"/>
              </w:rPr>
            </w:pPr>
          </w:p>
        </w:tc>
        <w:tc>
          <w:tcPr>
            <w:tcW w:w="331" w:type="dxa"/>
          </w:tcPr>
          <w:p w14:paraId="3A0AD581" w14:textId="77777777" w:rsidR="000A7FC4" w:rsidRDefault="000A7FC4" w:rsidP="000B664C">
            <w:pPr>
              <w:rPr>
                <w:sz w:val="24"/>
                <w:szCs w:val="24"/>
              </w:rPr>
            </w:pPr>
          </w:p>
        </w:tc>
        <w:tc>
          <w:tcPr>
            <w:tcW w:w="331" w:type="dxa"/>
          </w:tcPr>
          <w:p w14:paraId="4CAD81D7" w14:textId="77777777" w:rsidR="000A7FC4" w:rsidRDefault="000A7FC4" w:rsidP="000B664C">
            <w:pPr>
              <w:rPr>
                <w:sz w:val="24"/>
                <w:szCs w:val="24"/>
              </w:rPr>
            </w:pPr>
          </w:p>
        </w:tc>
        <w:tc>
          <w:tcPr>
            <w:tcW w:w="328" w:type="dxa"/>
          </w:tcPr>
          <w:p w14:paraId="375AF5FD" w14:textId="77777777" w:rsidR="000A7FC4" w:rsidRDefault="000A7FC4" w:rsidP="000B664C">
            <w:pPr>
              <w:rPr>
                <w:sz w:val="24"/>
                <w:szCs w:val="24"/>
              </w:rPr>
            </w:pPr>
          </w:p>
        </w:tc>
      </w:tr>
      <w:tr w:rsidR="000A7FC4" w14:paraId="5951381D" w14:textId="77777777" w:rsidTr="000B664C">
        <w:tc>
          <w:tcPr>
            <w:tcW w:w="8475" w:type="dxa"/>
          </w:tcPr>
          <w:p w14:paraId="4E8BF85A" w14:textId="7C92B9BB" w:rsidR="000A7FC4" w:rsidRPr="002C0FCF" w:rsidRDefault="000A7FC4" w:rsidP="000B664C">
            <w:pPr>
              <w:rPr>
                <w:sz w:val="24"/>
                <w:szCs w:val="24"/>
              </w:rPr>
            </w:pPr>
            <w:r>
              <w:rPr>
                <w:b/>
                <w:bCs/>
                <w:sz w:val="24"/>
                <w:szCs w:val="24"/>
              </w:rPr>
              <w:t xml:space="preserve">Dry Food </w:t>
            </w:r>
            <w:r w:rsidRPr="002C0FCF">
              <w:t>(Refill dry food bowls out in the Lounge</w:t>
            </w:r>
            <w:r w:rsidR="00F75A59">
              <w:t xml:space="preserve"> &amp; Kitten</w:t>
            </w:r>
            <w:r w:rsidRPr="002C0FCF">
              <w:t xml:space="preserve"> area and in any crates with cats in holding</w:t>
            </w:r>
            <w:r w:rsidR="00F75A59">
              <w:t xml:space="preserve"> in Zen Room</w:t>
            </w:r>
            <w:r w:rsidRPr="002C0FCF">
              <w:t>)</w:t>
            </w:r>
          </w:p>
        </w:tc>
        <w:tc>
          <w:tcPr>
            <w:tcW w:w="331" w:type="dxa"/>
          </w:tcPr>
          <w:p w14:paraId="6AC38576" w14:textId="77777777" w:rsidR="000A7FC4" w:rsidRDefault="000A7FC4" w:rsidP="000B664C">
            <w:pPr>
              <w:rPr>
                <w:sz w:val="24"/>
                <w:szCs w:val="24"/>
              </w:rPr>
            </w:pPr>
          </w:p>
        </w:tc>
        <w:tc>
          <w:tcPr>
            <w:tcW w:w="332" w:type="dxa"/>
          </w:tcPr>
          <w:p w14:paraId="69E3E7DE" w14:textId="77777777" w:rsidR="000A7FC4" w:rsidRDefault="000A7FC4" w:rsidP="000B664C">
            <w:pPr>
              <w:rPr>
                <w:sz w:val="24"/>
                <w:szCs w:val="24"/>
              </w:rPr>
            </w:pPr>
          </w:p>
        </w:tc>
        <w:tc>
          <w:tcPr>
            <w:tcW w:w="331" w:type="dxa"/>
          </w:tcPr>
          <w:p w14:paraId="67430DFB" w14:textId="77777777" w:rsidR="000A7FC4" w:rsidRDefault="000A7FC4" w:rsidP="000B664C">
            <w:pPr>
              <w:rPr>
                <w:sz w:val="24"/>
                <w:szCs w:val="24"/>
              </w:rPr>
            </w:pPr>
          </w:p>
        </w:tc>
        <w:tc>
          <w:tcPr>
            <w:tcW w:w="331" w:type="dxa"/>
          </w:tcPr>
          <w:p w14:paraId="127C4A53" w14:textId="77777777" w:rsidR="000A7FC4" w:rsidRDefault="000A7FC4" w:rsidP="000B664C">
            <w:pPr>
              <w:rPr>
                <w:sz w:val="24"/>
                <w:szCs w:val="24"/>
              </w:rPr>
            </w:pPr>
          </w:p>
        </w:tc>
        <w:tc>
          <w:tcPr>
            <w:tcW w:w="331" w:type="dxa"/>
          </w:tcPr>
          <w:p w14:paraId="453C1A75" w14:textId="77777777" w:rsidR="000A7FC4" w:rsidRDefault="000A7FC4" w:rsidP="000B664C">
            <w:pPr>
              <w:rPr>
                <w:sz w:val="24"/>
                <w:szCs w:val="24"/>
              </w:rPr>
            </w:pPr>
          </w:p>
        </w:tc>
        <w:tc>
          <w:tcPr>
            <w:tcW w:w="331" w:type="dxa"/>
          </w:tcPr>
          <w:p w14:paraId="2DCFDF35" w14:textId="77777777" w:rsidR="000A7FC4" w:rsidRDefault="000A7FC4" w:rsidP="000B664C">
            <w:pPr>
              <w:rPr>
                <w:sz w:val="24"/>
                <w:szCs w:val="24"/>
              </w:rPr>
            </w:pPr>
          </w:p>
        </w:tc>
        <w:tc>
          <w:tcPr>
            <w:tcW w:w="328" w:type="dxa"/>
          </w:tcPr>
          <w:p w14:paraId="1AB2D2E4" w14:textId="77777777" w:rsidR="000A7FC4" w:rsidRDefault="000A7FC4" w:rsidP="000B664C">
            <w:pPr>
              <w:rPr>
                <w:sz w:val="24"/>
                <w:szCs w:val="24"/>
              </w:rPr>
            </w:pPr>
          </w:p>
        </w:tc>
      </w:tr>
      <w:tr w:rsidR="000A7FC4" w14:paraId="5CB0DB12" w14:textId="77777777" w:rsidTr="000B664C">
        <w:tc>
          <w:tcPr>
            <w:tcW w:w="8475" w:type="dxa"/>
          </w:tcPr>
          <w:p w14:paraId="1BE28EB9" w14:textId="7AB0D524" w:rsidR="000A7FC4" w:rsidRPr="002C0FCF" w:rsidRDefault="000A7FC4" w:rsidP="000B664C">
            <w:r>
              <w:rPr>
                <w:b/>
                <w:bCs/>
                <w:sz w:val="24"/>
                <w:szCs w:val="24"/>
              </w:rPr>
              <w:t xml:space="preserve">Water Fountains &amp; Water Bowls </w:t>
            </w:r>
            <w:r>
              <w:t>(Check water fountains to ensure they are clean and full. Reservoirs should be refilled/topped off if needed)</w:t>
            </w:r>
          </w:p>
        </w:tc>
        <w:tc>
          <w:tcPr>
            <w:tcW w:w="331" w:type="dxa"/>
          </w:tcPr>
          <w:p w14:paraId="5D8A0F0B" w14:textId="77777777" w:rsidR="000A7FC4" w:rsidRDefault="000A7FC4" w:rsidP="000B664C">
            <w:pPr>
              <w:rPr>
                <w:sz w:val="24"/>
                <w:szCs w:val="24"/>
              </w:rPr>
            </w:pPr>
          </w:p>
        </w:tc>
        <w:tc>
          <w:tcPr>
            <w:tcW w:w="332" w:type="dxa"/>
          </w:tcPr>
          <w:p w14:paraId="14700FE9" w14:textId="77777777" w:rsidR="000A7FC4" w:rsidRDefault="000A7FC4" w:rsidP="000B664C">
            <w:pPr>
              <w:rPr>
                <w:sz w:val="24"/>
                <w:szCs w:val="24"/>
              </w:rPr>
            </w:pPr>
          </w:p>
        </w:tc>
        <w:tc>
          <w:tcPr>
            <w:tcW w:w="331" w:type="dxa"/>
          </w:tcPr>
          <w:p w14:paraId="2A1F1B3D" w14:textId="77777777" w:rsidR="000A7FC4" w:rsidRDefault="000A7FC4" w:rsidP="000B664C">
            <w:pPr>
              <w:rPr>
                <w:sz w:val="24"/>
                <w:szCs w:val="24"/>
              </w:rPr>
            </w:pPr>
          </w:p>
        </w:tc>
        <w:tc>
          <w:tcPr>
            <w:tcW w:w="331" w:type="dxa"/>
          </w:tcPr>
          <w:p w14:paraId="0664B27A" w14:textId="77777777" w:rsidR="000A7FC4" w:rsidRDefault="000A7FC4" w:rsidP="000B664C">
            <w:pPr>
              <w:rPr>
                <w:sz w:val="24"/>
                <w:szCs w:val="24"/>
              </w:rPr>
            </w:pPr>
          </w:p>
        </w:tc>
        <w:tc>
          <w:tcPr>
            <w:tcW w:w="331" w:type="dxa"/>
          </w:tcPr>
          <w:p w14:paraId="601FB874" w14:textId="77777777" w:rsidR="000A7FC4" w:rsidRDefault="000A7FC4" w:rsidP="000B664C">
            <w:pPr>
              <w:rPr>
                <w:sz w:val="24"/>
                <w:szCs w:val="24"/>
              </w:rPr>
            </w:pPr>
          </w:p>
        </w:tc>
        <w:tc>
          <w:tcPr>
            <w:tcW w:w="331" w:type="dxa"/>
          </w:tcPr>
          <w:p w14:paraId="3BF41494" w14:textId="77777777" w:rsidR="000A7FC4" w:rsidRDefault="000A7FC4" w:rsidP="000B664C">
            <w:pPr>
              <w:rPr>
                <w:sz w:val="24"/>
                <w:szCs w:val="24"/>
              </w:rPr>
            </w:pPr>
          </w:p>
        </w:tc>
        <w:tc>
          <w:tcPr>
            <w:tcW w:w="328" w:type="dxa"/>
          </w:tcPr>
          <w:p w14:paraId="1DC654D3" w14:textId="77777777" w:rsidR="000A7FC4" w:rsidRDefault="000A7FC4" w:rsidP="000B664C">
            <w:pPr>
              <w:rPr>
                <w:sz w:val="24"/>
                <w:szCs w:val="24"/>
              </w:rPr>
            </w:pPr>
          </w:p>
        </w:tc>
      </w:tr>
      <w:tr w:rsidR="000A7FC4" w14:paraId="4CE15558" w14:textId="77777777" w:rsidTr="000B664C">
        <w:tc>
          <w:tcPr>
            <w:tcW w:w="8475" w:type="dxa"/>
          </w:tcPr>
          <w:p w14:paraId="07D13921" w14:textId="77777777" w:rsidR="000A7FC4" w:rsidRPr="007E20A7" w:rsidRDefault="000A7FC4" w:rsidP="000B664C">
            <w:r w:rsidRPr="007E20A7">
              <w:rPr>
                <w:b/>
                <w:bCs/>
                <w:sz w:val="24"/>
                <w:szCs w:val="24"/>
              </w:rPr>
              <w:t xml:space="preserve">Meds </w:t>
            </w:r>
            <w:r>
              <w:t>(Check med chart and administer medicine - sign off on med chart once meds are given)</w:t>
            </w:r>
          </w:p>
        </w:tc>
        <w:tc>
          <w:tcPr>
            <w:tcW w:w="331" w:type="dxa"/>
          </w:tcPr>
          <w:p w14:paraId="00895692" w14:textId="77777777" w:rsidR="000A7FC4" w:rsidRDefault="000A7FC4" w:rsidP="000B664C">
            <w:pPr>
              <w:rPr>
                <w:sz w:val="24"/>
                <w:szCs w:val="24"/>
              </w:rPr>
            </w:pPr>
          </w:p>
        </w:tc>
        <w:tc>
          <w:tcPr>
            <w:tcW w:w="332" w:type="dxa"/>
          </w:tcPr>
          <w:p w14:paraId="2FCADFA1" w14:textId="77777777" w:rsidR="000A7FC4" w:rsidRDefault="000A7FC4" w:rsidP="000B664C">
            <w:pPr>
              <w:rPr>
                <w:sz w:val="24"/>
                <w:szCs w:val="24"/>
              </w:rPr>
            </w:pPr>
          </w:p>
        </w:tc>
        <w:tc>
          <w:tcPr>
            <w:tcW w:w="331" w:type="dxa"/>
          </w:tcPr>
          <w:p w14:paraId="14F1ECFF" w14:textId="77777777" w:rsidR="000A7FC4" w:rsidRDefault="000A7FC4" w:rsidP="000B664C">
            <w:pPr>
              <w:rPr>
                <w:sz w:val="24"/>
                <w:szCs w:val="24"/>
              </w:rPr>
            </w:pPr>
          </w:p>
        </w:tc>
        <w:tc>
          <w:tcPr>
            <w:tcW w:w="331" w:type="dxa"/>
          </w:tcPr>
          <w:p w14:paraId="201DB8E2" w14:textId="77777777" w:rsidR="000A7FC4" w:rsidRDefault="000A7FC4" w:rsidP="000B664C">
            <w:pPr>
              <w:rPr>
                <w:sz w:val="24"/>
                <w:szCs w:val="24"/>
              </w:rPr>
            </w:pPr>
          </w:p>
        </w:tc>
        <w:tc>
          <w:tcPr>
            <w:tcW w:w="331" w:type="dxa"/>
          </w:tcPr>
          <w:p w14:paraId="2F4A87D0" w14:textId="77777777" w:rsidR="000A7FC4" w:rsidRDefault="000A7FC4" w:rsidP="000B664C">
            <w:pPr>
              <w:rPr>
                <w:sz w:val="24"/>
                <w:szCs w:val="24"/>
              </w:rPr>
            </w:pPr>
          </w:p>
        </w:tc>
        <w:tc>
          <w:tcPr>
            <w:tcW w:w="331" w:type="dxa"/>
          </w:tcPr>
          <w:p w14:paraId="59490041" w14:textId="77777777" w:rsidR="000A7FC4" w:rsidRDefault="000A7FC4" w:rsidP="000B664C">
            <w:pPr>
              <w:rPr>
                <w:sz w:val="24"/>
                <w:szCs w:val="24"/>
              </w:rPr>
            </w:pPr>
          </w:p>
        </w:tc>
        <w:tc>
          <w:tcPr>
            <w:tcW w:w="328" w:type="dxa"/>
          </w:tcPr>
          <w:p w14:paraId="609B9CF5" w14:textId="77777777" w:rsidR="000A7FC4" w:rsidRDefault="000A7FC4" w:rsidP="000B664C">
            <w:pPr>
              <w:rPr>
                <w:sz w:val="24"/>
                <w:szCs w:val="24"/>
              </w:rPr>
            </w:pPr>
          </w:p>
        </w:tc>
      </w:tr>
      <w:tr w:rsidR="000A7FC4" w14:paraId="548244A2" w14:textId="77777777" w:rsidTr="000B664C">
        <w:tc>
          <w:tcPr>
            <w:tcW w:w="8475" w:type="dxa"/>
          </w:tcPr>
          <w:p w14:paraId="47B1B898" w14:textId="2E39AFB0" w:rsidR="000A7FC4" w:rsidRPr="00625575" w:rsidRDefault="000A7FC4" w:rsidP="000B664C">
            <w:r>
              <w:rPr>
                <w:b/>
                <w:bCs/>
                <w:sz w:val="24"/>
                <w:szCs w:val="24"/>
              </w:rPr>
              <w:t>Cat Check &amp; Grooming</w:t>
            </w:r>
            <w:r>
              <w:rPr>
                <w:b/>
                <w:bCs/>
                <w:sz w:val="24"/>
                <w:szCs w:val="24"/>
              </w:rPr>
              <w:t xml:space="preserve"> </w:t>
            </w:r>
            <w:r>
              <w:t>(</w:t>
            </w:r>
            <w:r>
              <w:t xml:space="preserve">Do a quick cat count and make sure all cats are accounted for and look healthy. If any concerns, please post on Volunteer Group Page. </w:t>
            </w:r>
            <w:r>
              <w:t>)</w:t>
            </w:r>
          </w:p>
        </w:tc>
        <w:tc>
          <w:tcPr>
            <w:tcW w:w="331" w:type="dxa"/>
          </w:tcPr>
          <w:p w14:paraId="0803723E" w14:textId="77777777" w:rsidR="000A7FC4" w:rsidRDefault="000A7FC4" w:rsidP="000B664C">
            <w:pPr>
              <w:rPr>
                <w:sz w:val="24"/>
                <w:szCs w:val="24"/>
              </w:rPr>
            </w:pPr>
          </w:p>
        </w:tc>
        <w:tc>
          <w:tcPr>
            <w:tcW w:w="332" w:type="dxa"/>
          </w:tcPr>
          <w:p w14:paraId="074271E5" w14:textId="77777777" w:rsidR="000A7FC4" w:rsidRDefault="000A7FC4" w:rsidP="000B664C">
            <w:pPr>
              <w:rPr>
                <w:sz w:val="24"/>
                <w:szCs w:val="24"/>
              </w:rPr>
            </w:pPr>
          </w:p>
        </w:tc>
        <w:tc>
          <w:tcPr>
            <w:tcW w:w="331" w:type="dxa"/>
          </w:tcPr>
          <w:p w14:paraId="1B18089A" w14:textId="77777777" w:rsidR="000A7FC4" w:rsidRDefault="000A7FC4" w:rsidP="000B664C">
            <w:pPr>
              <w:rPr>
                <w:sz w:val="24"/>
                <w:szCs w:val="24"/>
              </w:rPr>
            </w:pPr>
          </w:p>
        </w:tc>
        <w:tc>
          <w:tcPr>
            <w:tcW w:w="331" w:type="dxa"/>
          </w:tcPr>
          <w:p w14:paraId="040ECE72" w14:textId="77777777" w:rsidR="000A7FC4" w:rsidRDefault="000A7FC4" w:rsidP="000B664C">
            <w:pPr>
              <w:rPr>
                <w:sz w:val="24"/>
                <w:szCs w:val="24"/>
              </w:rPr>
            </w:pPr>
          </w:p>
        </w:tc>
        <w:tc>
          <w:tcPr>
            <w:tcW w:w="331" w:type="dxa"/>
          </w:tcPr>
          <w:p w14:paraId="47129E5D" w14:textId="77777777" w:rsidR="000A7FC4" w:rsidRDefault="000A7FC4" w:rsidP="000B664C">
            <w:pPr>
              <w:rPr>
                <w:sz w:val="24"/>
                <w:szCs w:val="24"/>
              </w:rPr>
            </w:pPr>
          </w:p>
        </w:tc>
        <w:tc>
          <w:tcPr>
            <w:tcW w:w="331" w:type="dxa"/>
          </w:tcPr>
          <w:p w14:paraId="30524368" w14:textId="77777777" w:rsidR="000A7FC4" w:rsidRDefault="000A7FC4" w:rsidP="000B664C">
            <w:pPr>
              <w:rPr>
                <w:sz w:val="24"/>
                <w:szCs w:val="24"/>
              </w:rPr>
            </w:pPr>
          </w:p>
        </w:tc>
        <w:tc>
          <w:tcPr>
            <w:tcW w:w="328" w:type="dxa"/>
          </w:tcPr>
          <w:p w14:paraId="5EF0BCA7" w14:textId="77777777" w:rsidR="000A7FC4" w:rsidRDefault="000A7FC4" w:rsidP="000B664C">
            <w:pPr>
              <w:rPr>
                <w:sz w:val="24"/>
                <w:szCs w:val="24"/>
              </w:rPr>
            </w:pPr>
          </w:p>
        </w:tc>
      </w:tr>
    </w:tbl>
    <w:p w14:paraId="1F4839AD" w14:textId="5E06ECDF" w:rsidR="00640EC6" w:rsidRPr="00640EC6" w:rsidRDefault="00640EC6" w:rsidP="002C0FCF">
      <w:pPr>
        <w:rPr>
          <w:b/>
          <w:bCs/>
          <w:sz w:val="24"/>
          <w:szCs w:val="24"/>
        </w:rPr>
      </w:pPr>
      <w:r>
        <w:rPr>
          <w:b/>
          <w:bCs/>
          <w:sz w:val="32"/>
          <w:szCs w:val="32"/>
        </w:rPr>
        <w:br/>
        <w:t xml:space="preserve">SPECIAL WEEKLY AM </w:t>
      </w:r>
      <w:r w:rsidR="004936B4">
        <w:rPr>
          <w:b/>
          <w:bCs/>
          <w:sz w:val="32"/>
          <w:szCs w:val="32"/>
        </w:rPr>
        <w:t>DUTIES</w:t>
      </w:r>
      <w:r>
        <w:rPr>
          <w:b/>
          <w:bCs/>
          <w:sz w:val="32"/>
          <w:szCs w:val="32"/>
        </w:rPr>
        <w:br/>
      </w:r>
    </w:p>
    <w:tbl>
      <w:tblPr>
        <w:tblStyle w:val="TableGrid"/>
        <w:tblW w:w="0" w:type="auto"/>
        <w:tblLook w:val="04A0" w:firstRow="1" w:lastRow="0" w:firstColumn="1" w:lastColumn="0" w:noHBand="0" w:noVBand="1"/>
      </w:tblPr>
      <w:tblGrid>
        <w:gridCol w:w="8995"/>
        <w:gridCol w:w="1795"/>
      </w:tblGrid>
      <w:tr w:rsidR="00640EC6" w14:paraId="08EB4584" w14:textId="77777777" w:rsidTr="000B2C3D">
        <w:tc>
          <w:tcPr>
            <w:tcW w:w="8995" w:type="dxa"/>
          </w:tcPr>
          <w:p w14:paraId="150F3607" w14:textId="1898BEC8" w:rsidR="00640EC6" w:rsidRPr="00640EC6" w:rsidRDefault="00640EC6" w:rsidP="002C0FCF">
            <w:r>
              <w:rPr>
                <w:b/>
                <w:bCs/>
                <w:sz w:val="24"/>
                <w:szCs w:val="24"/>
              </w:rPr>
              <w:t xml:space="preserve">Monday - </w:t>
            </w:r>
            <w:r>
              <w:t>Scrub &amp; sanitize litter mats</w:t>
            </w:r>
            <w:r w:rsidR="00EF171E">
              <w:t xml:space="preserve"> and food station mats</w:t>
            </w:r>
          </w:p>
        </w:tc>
        <w:tc>
          <w:tcPr>
            <w:tcW w:w="1795" w:type="dxa"/>
          </w:tcPr>
          <w:p w14:paraId="03986870" w14:textId="77777777" w:rsidR="00640EC6" w:rsidRDefault="00640EC6" w:rsidP="002C0FCF">
            <w:pPr>
              <w:rPr>
                <w:b/>
                <w:bCs/>
                <w:sz w:val="24"/>
                <w:szCs w:val="24"/>
              </w:rPr>
            </w:pPr>
          </w:p>
        </w:tc>
      </w:tr>
      <w:tr w:rsidR="00640EC6" w14:paraId="32020412" w14:textId="77777777" w:rsidTr="000B2C3D">
        <w:tc>
          <w:tcPr>
            <w:tcW w:w="8995" w:type="dxa"/>
          </w:tcPr>
          <w:p w14:paraId="44D68E9A" w14:textId="7615B2A0" w:rsidR="00640EC6" w:rsidRPr="00640EC6" w:rsidRDefault="00640EC6" w:rsidP="002C0FCF">
            <w:pPr>
              <w:rPr>
                <w:sz w:val="24"/>
                <w:szCs w:val="24"/>
              </w:rPr>
            </w:pPr>
            <w:r>
              <w:rPr>
                <w:b/>
                <w:bCs/>
                <w:sz w:val="24"/>
                <w:szCs w:val="24"/>
              </w:rPr>
              <w:t xml:space="preserve">Tuesday - </w:t>
            </w:r>
            <w:r w:rsidRPr="00640EC6">
              <w:t xml:space="preserve">Empty and clean water fountains. </w:t>
            </w:r>
          </w:p>
        </w:tc>
        <w:tc>
          <w:tcPr>
            <w:tcW w:w="1795" w:type="dxa"/>
          </w:tcPr>
          <w:p w14:paraId="762985E1" w14:textId="77777777" w:rsidR="00640EC6" w:rsidRDefault="00640EC6" w:rsidP="002C0FCF">
            <w:pPr>
              <w:rPr>
                <w:b/>
                <w:bCs/>
                <w:sz w:val="24"/>
                <w:szCs w:val="24"/>
              </w:rPr>
            </w:pPr>
          </w:p>
        </w:tc>
      </w:tr>
      <w:tr w:rsidR="00640EC6" w14:paraId="180326E9" w14:textId="77777777" w:rsidTr="000B2C3D">
        <w:tc>
          <w:tcPr>
            <w:tcW w:w="8995" w:type="dxa"/>
          </w:tcPr>
          <w:p w14:paraId="1262FFC8" w14:textId="60EE417E" w:rsidR="00640EC6" w:rsidRPr="00EF171E" w:rsidRDefault="00EF171E" w:rsidP="002C0FCF">
            <w:r>
              <w:rPr>
                <w:b/>
                <w:bCs/>
                <w:sz w:val="24"/>
                <w:szCs w:val="24"/>
              </w:rPr>
              <w:t xml:space="preserve">Wednesday - </w:t>
            </w:r>
            <w:r>
              <w:t>Wipe &amp; sanitize outsides and edges of litter boxes (Use Lysol wipes or spray cleaner and paper towels to wipe down the outside lids and entrance edges of the litter boxes to remove pee, poop, and litter dust</w:t>
            </w:r>
            <w:r w:rsidR="000B4BC7">
              <w:t>. DUMP and refill any litter boxes that need it.</w:t>
            </w:r>
            <w:r>
              <w:t>)</w:t>
            </w:r>
          </w:p>
        </w:tc>
        <w:tc>
          <w:tcPr>
            <w:tcW w:w="1795" w:type="dxa"/>
          </w:tcPr>
          <w:p w14:paraId="7AFB5BF1" w14:textId="77777777" w:rsidR="00640EC6" w:rsidRDefault="00640EC6" w:rsidP="002C0FCF">
            <w:pPr>
              <w:rPr>
                <w:b/>
                <w:bCs/>
                <w:sz w:val="24"/>
                <w:szCs w:val="24"/>
              </w:rPr>
            </w:pPr>
          </w:p>
        </w:tc>
      </w:tr>
      <w:tr w:rsidR="00640EC6" w14:paraId="254CDD72" w14:textId="77777777" w:rsidTr="000B2C3D">
        <w:tc>
          <w:tcPr>
            <w:tcW w:w="8995" w:type="dxa"/>
          </w:tcPr>
          <w:p w14:paraId="4BF883F2" w14:textId="34B0B8DD" w:rsidR="00640EC6" w:rsidRPr="000B2C3D" w:rsidRDefault="00EF171E" w:rsidP="002C0FCF">
            <w:r>
              <w:rPr>
                <w:b/>
                <w:bCs/>
                <w:sz w:val="24"/>
                <w:szCs w:val="24"/>
              </w:rPr>
              <w:t xml:space="preserve">Thursday - </w:t>
            </w:r>
            <w:r w:rsidR="000B2C3D">
              <w:t>Mop floors</w:t>
            </w:r>
            <w:r w:rsidR="000B4BC7">
              <w:t xml:space="preserve"> in Lounge, Kitten Room, Zen Room, Main Hallway and Lobby,</w:t>
            </w:r>
            <w:r w:rsidR="00F75A59">
              <w:t xml:space="preserve"> &amp; Check Supplies</w:t>
            </w:r>
          </w:p>
        </w:tc>
        <w:tc>
          <w:tcPr>
            <w:tcW w:w="1795" w:type="dxa"/>
          </w:tcPr>
          <w:p w14:paraId="17EAC9D0" w14:textId="77777777" w:rsidR="00640EC6" w:rsidRDefault="00640EC6" w:rsidP="002C0FCF">
            <w:pPr>
              <w:rPr>
                <w:b/>
                <w:bCs/>
                <w:sz w:val="24"/>
                <w:szCs w:val="24"/>
              </w:rPr>
            </w:pPr>
          </w:p>
        </w:tc>
      </w:tr>
      <w:tr w:rsidR="00640EC6" w14:paraId="6CD7EDF3" w14:textId="77777777" w:rsidTr="000B2C3D">
        <w:tc>
          <w:tcPr>
            <w:tcW w:w="8995" w:type="dxa"/>
          </w:tcPr>
          <w:p w14:paraId="10D830B0" w14:textId="271ABE0F" w:rsidR="00640EC6" w:rsidRPr="00EF171E" w:rsidRDefault="00EF171E" w:rsidP="002C0FCF">
            <w:r>
              <w:rPr>
                <w:b/>
                <w:bCs/>
                <w:sz w:val="24"/>
                <w:szCs w:val="24"/>
              </w:rPr>
              <w:t xml:space="preserve">Friday - </w:t>
            </w:r>
            <w:r>
              <w:t>Clean and sanitize crates</w:t>
            </w:r>
            <w:r w:rsidR="000A7FC4">
              <w:t xml:space="preserve"> in Zen Room</w:t>
            </w:r>
            <w:r>
              <w:t xml:space="preserve">. (Replace bedding/hammocks, sweep out if litter has gotten along the bottom, wipe down the bottom / shelf trays, replace piddle pads, etc.) </w:t>
            </w:r>
          </w:p>
        </w:tc>
        <w:tc>
          <w:tcPr>
            <w:tcW w:w="1795" w:type="dxa"/>
          </w:tcPr>
          <w:p w14:paraId="50D09459" w14:textId="77777777" w:rsidR="00640EC6" w:rsidRDefault="00640EC6" w:rsidP="002C0FCF">
            <w:pPr>
              <w:rPr>
                <w:b/>
                <w:bCs/>
                <w:sz w:val="24"/>
                <w:szCs w:val="24"/>
              </w:rPr>
            </w:pPr>
          </w:p>
        </w:tc>
      </w:tr>
      <w:tr w:rsidR="00640EC6" w14:paraId="6BB03F80" w14:textId="77777777" w:rsidTr="000B2C3D">
        <w:tc>
          <w:tcPr>
            <w:tcW w:w="8995" w:type="dxa"/>
          </w:tcPr>
          <w:p w14:paraId="32D07864" w14:textId="440E53BD" w:rsidR="00640EC6" w:rsidRPr="000B4BC7" w:rsidRDefault="00EF171E" w:rsidP="002C0FCF">
            <w:r>
              <w:rPr>
                <w:b/>
                <w:bCs/>
                <w:sz w:val="24"/>
                <w:szCs w:val="24"/>
              </w:rPr>
              <w:t xml:space="preserve">Saturday - </w:t>
            </w:r>
            <w:r w:rsidR="000B2C3D" w:rsidRPr="00640EC6">
              <w:t>Empty and clean water fountains</w:t>
            </w:r>
            <w:r w:rsidR="000B4BC7">
              <w:t xml:space="preserve"> &amp; </w:t>
            </w:r>
            <w:r w:rsidR="000B4BC7">
              <w:t>Sanitize the cat toys with hard surfaces (ball spinners, castles, scratcher poles, etc.)</w:t>
            </w:r>
          </w:p>
        </w:tc>
        <w:tc>
          <w:tcPr>
            <w:tcW w:w="1795" w:type="dxa"/>
          </w:tcPr>
          <w:p w14:paraId="02A76A93" w14:textId="77777777" w:rsidR="00640EC6" w:rsidRDefault="00640EC6" w:rsidP="002C0FCF">
            <w:pPr>
              <w:rPr>
                <w:b/>
                <w:bCs/>
                <w:sz w:val="24"/>
                <w:szCs w:val="24"/>
              </w:rPr>
            </w:pPr>
          </w:p>
        </w:tc>
      </w:tr>
      <w:tr w:rsidR="00640EC6" w14:paraId="5082A363" w14:textId="77777777" w:rsidTr="000B2C3D">
        <w:tc>
          <w:tcPr>
            <w:tcW w:w="8995" w:type="dxa"/>
          </w:tcPr>
          <w:p w14:paraId="6380F0E2" w14:textId="2FDBD69B" w:rsidR="00640EC6" w:rsidRDefault="00EF171E" w:rsidP="002C0FCF">
            <w:pPr>
              <w:rPr>
                <w:b/>
                <w:bCs/>
                <w:sz w:val="24"/>
                <w:szCs w:val="24"/>
              </w:rPr>
            </w:pPr>
            <w:r>
              <w:rPr>
                <w:b/>
                <w:bCs/>
                <w:sz w:val="24"/>
                <w:szCs w:val="24"/>
              </w:rPr>
              <w:t xml:space="preserve">Sunday - </w:t>
            </w:r>
            <w:r w:rsidR="000B2C3D">
              <w:t>Clean glass windows, mirrors, and doors to remove finger prints, paw prints, nose prints, and bodily fluids)</w:t>
            </w:r>
          </w:p>
        </w:tc>
        <w:tc>
          <w:tcPr>
            <w:tcW w:w="1795" w:type="dxa"/>
          </w:tcPr>
          <w:p w14:paraId="64A607B5" w14:textId="77777777" w:rsidR="00640EC6" w:rsidRDefault="00640EC6" w:rsidP="002C0FCF">
            <w:pPr>
              <w:rPr>
                <w:b/>
                <w:bCs/>
                <w:sz w:val="24"/>
                <w:szCs w:val="24"/>
              </w:rPr>
            </w:pPr>
          </w:p>
        </w:tc>
      </w:tr>
    </w:tbl>
    <w:p w14:paraId="7AAC7AD1" w14:textId="77777777" w:rsidR="00640EC6" w:rsidRPr="002C0FCF" w:rsidRDefault="00640EC6" w:rsidP="000A7FC4">
      <w:pPr>
        <w:rPr>
          <w:sz w:val="24"/>
          <w:szCs w:val="24"/>
        </w:rPr>
      </w:pPr>
    </w:p>
    <w:sectPr w:rsidR="00640EC6" w:rsidRPr="002C0FCF" w:rsidSect="002C0FC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szS0MDQ1tDQ3MDZS0lEKTi0uzszPAykwrAUAAOUpfSwAAAA="/>
  </w:docVars>
  <w:rsids>
    <w:rsidRoot w:val="002C0FCF"/>
    <w:rsid w:val="000A7FC4"/>
    <w:rsid w:val="000B1873"/>
    <w:rsid w:val="000B2C3D"/>
    <w:rsid w:val="000B4BC7"/>
    <w:rsid w:val="001552EA"/>
    <w:rsid w:val="00167775"/>
    <w:rsid w:val="002C0FCF"/>
    <w:rsid w:val="004936B4"/>
    <w:rsid w:val="005063BA"/>
    <w:rsid w:val="00625575"/>
    <w:rsid w:val="00640EC6"/>
    <w:rsid w:val="006B1C06"/>
    <w:rsid w:val="007E20A7"/>
    <w:rsid w:val="00894342"/>
    <w:rsid w:val="00EF171E"/>
    <w:rsid w:val="00F7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41041"/>
  <w15:chartTrackingRefBased/>
  <w15:docId w15:val="{A135B0CC-4DA3-41E8-A547-74E80262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F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1</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Amari</dc:creator>
  <cp:keywords/>
  <dc:description/>
  <cp:lastModifiedBy>Christa Amari</cp:lastModifiedBy>
  <cp:revision>7</cp:revision>
  <dcterms:created xsi:type="dcterms:W3CDTF">2020-07-21T01:47:00Z</dcterms:created>
  <dcterms:modified xsi:type="dcterms:W3CDTF">2021-01-25T20:12:00Z</dcterms:modified>
</cp:coreProperties>
</file>